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F7E" w:rsidRPr="002A13C2" w:rsidRDefault="001A5F7E" w:rsidP="001A5F7E">
      <w:pPr>
        <w:widowControl w:val="0"/>
        <w:suppressAutoHyphens/>
        <w:spacing w:after="0" w:line="240" w:lineRule="auto"/>
        <w:jc w:val="center"/>
        <w:rPr>
          <w:rFonts w:ascii="Times New Roman Bold" w:eastAsia="Times New Roman" w:hAnsi="Times New Roman Bold" w:cs="Times New Roman Bold"/>
          <w:color w:val="000000"/>
          <w:sz w:val="36"/>
          <w:szCs w:val="36"/>
          <w:u w:color="000000"/>
        </w:rPr>
      </w:pPr>
      <w:proofErr w:type="spellStart"/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>CSc</w:t>
      </w:r>
      <w:proofErr w:type="spellEnd"/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 xml:space="preserve"> 1301: PRINCIPLES OF COMPUTER SCIENCE</w:t>
      </w:r>
    </w:p>
    <w:p w:rsidR="001A5F7E" w:rsidRDefault="001A5F7E" w:rsidP="001A5F7E">
      <w:pPr>
        <w:jc w:val="center"/>
      </w:pPr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>Lab 1</w:t>
      </w:r>
      <w:r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>1</w:t>
      </w:r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 xml:space="preserve"> </w:t>
      </w:r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>–</w:t>
      </w:r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 xml:space="preserve"> </w:t>
      </w:r>
      <w:r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 xml:space="preserve">Nested </w:t>
      </w:r>
      <w:r w:rsidRPr="002A13C2">
        <w:rPr>
          <w:rFonts w:ascii="Times New Roman Bold" w:eastAsia="Arial Unicode MS" w:hAnsi="Arial Unicode MS" w:cs="Arial Unicode MS"/>
          <w:color w:val="000000"/>
          <w:sz w:val="36"/>
          <w:szCs w:val="36"/>
          <w:u w:color="000000"/>
        </w:rPr>
        <w:t>For loop</w:t>
      </w:r>
    </w:p>
    <w:p w:rsidR="001A5F7E" w:rsidRDefault="001A5F7E" w:rsidP="001A5F7E"/>
    <w:p w:rsidR="001A5F7E" w:rsidRDefault="001A5F7E" w:rsidP="001A5F7E">
      <w:r>
        <w:t>Nested Loops</w:t>
      </w:r>
      <w:bookmarkStart w:id="0" w:name="_GoBack"/>
      <w:bookmarkEnd w:id="0"/>
    </w:p>
    <w:p w:rsidR="001A5F7E" w:rsidRDefault="001A5F7E" w:rsidP="001A5F7E">
      <w:r>
        <w:t>Use some simple nested for loops to generate all possible coordinates from (0</w:t>
      </w:r>
      <w:proofErr w:type="gramStart"/>
      <w:r>
        <w:t>,0</w:t>
      </w:r>
      <w:proofErr w:type="gramEnd"/>
      <w:r>
        <w:t>) up to (5,5).</w:t>
      </w:r>
    </w:p>
    <w:p w:rsidR="001A5F7E" w:rsidRDefault="001A5F7E" w:rsidP="001A5F7E">
      <w:r>
        <w:t>For full credit, your output must appear in rows and columns like mine.</w:t>
      </w:r>
    </w:p>
    <w:p w:rsidR="001A5F7E" w:rsidRDefault="001A5F7E" w:rsidP="001A5F7E"/>
    <w:p w:rsidR="001A5F7E" w:rsidRPr="003F75D3" w:rsidRDefault="001A5F7E" w:rsidP="001A5F7E">
      <w:pPr>
        <w:rPr>
          <w:b/>
        </w:rPr>
      </w:pPr>
      <w:r w:rsidRPr="003F75D3">
        <w:rPr>
          <w:b/>
        </w:rPr>
        <w:t>Expected output: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0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0,1) (0,2) (0,3) (0,4) (0,5)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1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1,1) (1,2) (1,3) (1,4) (1,5)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2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2,1) (2,2) (2,3) (2,4) (2,5)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3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3,1) (3,2) (3,3) (3,4) (3,5)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4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4,1) (4,2) (4,3) (4,4) (4,5)</w:t>
      </w:r>
    </w:p>
    <w:p w:rsidR="001A5F7E" w:rsidRPr="003F75D3" w:rsidRDefault="001A5F7E" w:rsidP="001A5F7E">
      <w:pPr>
        <w:rPr>
          <w:b/>
        </w:rPr>
      </w:pPr>
      <w:r w:rsidRPr="003F75D3">
        <w:rPr>
          <w:b/>
        </w:rPr>
        <w:t>(5</w:t>
      </w:r>
      <w:proofErr w:type="gramStart"/>
      <w:r w:rsidRPr="003F75D3">
        <w:rPr>
          <w:b/>
        </w:rPr>
        <w:t>,0</w:t>
      </w:r>
      <w:proofErr w:type="gramEnd"/>
      <w:r w:rsidRPr="003F75D3">
        <w:rPr>
          <w:b/>
        </w:rPr>
        <w:t>) (5,1) (5,2) (5,3) (5,4) (5,5)</w:t>
      </w:r>
    </w:p>
    <w:p w:rsidR="005F7340" w:rsidRDefault="001A5F7E"/>
    <w:sectPr w:rsidR="005F7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auto"/>
    <w:notTrueType/>
    <w:pitch w:val="variable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3sDC2NDI1MTOyNLNQ0lEKTi0uzszPAykwrAUAw1EHESwAAAA="/>
  </w:docVars>
  <w:rsids>
    <w:rsidRoot w:val="001A5F7E"/>
    <w:rsid w:val="00050B65"/>
    <w:rsid w:val="001A5F7E"/>
    <w:rsid w:val="001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829AB"/>
  <w15:chartTrackingRefBased/>
  <w15:docId w15:val="{2C081550-8FF9-4DC7-A6A4-5AE786A42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5F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Mohebbi</dc:creator>
  <cp:keywords/>
  <dc:description/>
  <cp:lastModifiedBy>Fatemeh Mohebbi</cp:lastModifiedBy>
  <cp:revision>1</cp:revision>
  <dcterms:created xsi:type="dcterms:W3CDTF">2019-04-03T18:06:00Z</dcterms:created>
  <dcterms:modified xsi:type="dcterms:W3CDTF">2019-04-03T18:08:00Z</dcterms:modified>
</cp:coreProperties>
</file>